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96.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Salinity_N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Salinity_N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Salinity_N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67"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Salinity_N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Salinity_N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Salinity_N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Salinity_N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Salinity_NE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Salinity_NE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Salinity_NE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Continuous\reports\by_parameter\WC_Continuous_Salinity_NE_files/figure-html/Scatter_Excluded-8.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Continuous\reports\by_parameter\WC_Continuous_Salinity_NE_files/figure-html/Scatter_Excluded-9.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bookmarkEnd w:id="67"/>
    <w:bookmarkStart w:id="92"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Salinity_NE_files/figure-html/Trendlines_ManagedArea-1.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Salinity_NE_files/figure-html/Trendlines_ManagedArea-2.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Salinity_NE_files/figure-html/Trendlines_ManagedArea-3.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Salinity_NE_files/figure-html/Trendlines_ManagedArea-4.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Salinity_NE_files/figure-html/Trendlines_ManagedArea-5.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Salinity_NE_files/figure-html/Trendlines_ManagedArea-6.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Salinity_NE_files/figure-html/Trendlines_ManagedArea-7.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Salinity_NE_files/figure-html/Trendlines_ManagedArea-8.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bookmarkEnd w:id="92"/>
    <w:bookmarkStart w:id="165"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4" name="Picture"/>
            <a:graphic>
              <a:graphicData uri="http://schemas.openxmlformats.org/drawingml/2006/picture">
                <pic:pic>
                  <pic:nvPicPr>
                    <pic:cNvPr descr="C:\Users\jepanzik\Box\R%20Projects\SEACAR_Panzik\WQ_Continuous\reports\by_parameter\WC_Continuous_Salinity_NE_files/figure-html/BoxPlots_ManagedArea-1.png" id="95"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Salinity_NE_files/figure-html/BoxPlots_ManagedArea-2.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Salinity_NE_files/figure-html/BoxPlots_ManagedArea-3.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Salinity_NE_files/figure-html/BoxPlots_ManagedArea-4.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Salinity_NE_files/figure-html/BoxPlots_ManagedArea-5.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Salinity_NE_files/figure-html/BoxPlots_ManagedArea-6.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Salinity_NE_files/figure-html/BoxPlots_ManagedArea-7.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Salinity_NE_files/figure-html/BoxPlots_ManagedArea-8.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Salinity_NE_files/figure-html/BoxPlots_ManagedArea-9.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Salinity_NE_files/figure-html/BoxPlots_ManagedArea-10.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Salinity_NE_files/figure-html/BoxPlots_ManagedArea-11.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Salinity_NE_files/figure-html/BoxPlots_ManagedArea-12.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Salinity_NE_files/figure-html/BoxPlots_ManagedArea-13.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Salinity_NE_files/figure-html/BoxPlots_ManagedArea-14.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Salinity_NE_files/figure-html/BoxPlots_ManagedArea-15.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Salinity_NE_files/figure-html/BoxPlots_ManagedArea-16.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Salinity_NE_files/figure-html/BoxPlots_ManagedArea-17.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Salinity_NE_files/figure-html/BoxPlots_ManagedArea-18.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Salinity_NE_files/figure-html/BoxPlots_ManagedArea-19.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Salinity_NE_files/figure-html/BoxPlots_ManagedArea-20.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Salinity_NE_files/figure-html/BoxPlots_ManagedArea-21.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Salinity_NE_files/figure-html/BoxPlots_ManagedArea-22.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Salinity_NE_files/figure-html/BoxPlots_ManagedArea-23.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Salinity_NE_files/figure-html/BoxPlots_ManagedArea-24.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p>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Salinity</dc:title>
  <dc:creator/>
  <cp:keywords/>
  <dcterms:created xsi:type="dcterms:W3CDTF">2022-06-27T20:35:53Z</dcterms:created>
  <dcterms:modified xsi:type="dcterms:W3CDTF">2022-06-27T20: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